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40828d-ac97-46bf-8a4a-1e5505dd3ee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40828d-ac97-46bf-8a4a-1e5505dd3ee9"/>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25bab3-6549-4505-9c9c-870f09aa8de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25bab3-6549-4505-9c9c-870f09aa8de4"/>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66a0bf-21c9-4aeb-ae0b-965815aeb50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66a0bf-21c9-4aeb-ae0b-965815aeb505"/>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5899d9-10fb-492b-a3ec-ef8345baff6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5899d9-10fb-492b-a3ec-ef8345baff6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39ffac-1a20-4b2d-9e98-da21c1584519"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39ffac-1a20-4b2d-9e98-da21c1584519"/>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128e10-0e27-4e01-9999-d8c7b352b33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128e10-0e27-4e01-9999-d8c7b352b33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e1ba90-1e01-41c8-8c88-3537a6b66fdc"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e1ba90-1e01-41c8-8c88-3537a6b66fdc"/>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c8d85b-1eba-448c-ad32-e8f68f37bbba"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c8d85b-1eba-448c-ad32-e8f68f37bbba"/>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3bdf59-63e9-46ca-ab40-450c13114bf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3bdf59-63e9-46ca-ab40-450c13114bfe"/>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cb79cd-9bde-452f-9776-11614ba86f6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cb79cd-9bde-452f-9776-11614ba86f6c"/>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322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50a1c9-2df3-4006-8757-7a5a57fdba2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50a1c9-2df3-4006-8757-7a5a57fdba20"/>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84cb49-3d26-4502-b10d-7b93f22eef7e"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84cb49-3d26-4502-b10d-7b93f22eef7e"/>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7b3b8e-64bb-4593-aec1-67d2e65de06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7b3b8e-64bb-4593-aec1-67d2e65de06a"/>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15f08d-037e-4fbe-9925-5fd5034eb84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15f08d-037e-4fbe-9925-5fd5034eb84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3c5638-1142-40c4-80f8-b2a4494ad8a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3c5638-1142-40c4-80f8-b2a4494ad8a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045be874cf2f435e5002783b98a7cdfa49f27ebd.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24ff4b9acefd35c4d6c8ec1ae4042462bd0378e7.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08T18:24:27Z</dcterms:created>
  <dcterms:modified xsi:type="dcterms:W3CDTF">2024-04-08T15:24:33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